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358F" w14:textId="1024C6F4" w:rsidR="00E43BE2" w:rsidRDefault="00E43BE2">
      <w:r>
        <w:rPr>
          <w:lang w:bidi="ru-RU"/>
        </w:rPr>
        <w:br w:type="page"/>
      </w:r>
    </w:p>
    <w:tbl>
      <w:tblPr>
        <w:tblW w:w="11204" w:type="dxa"/>
        <w:tblLayout w:type="fixed"/>
        <w:tblCellMar>
          <w:left w:w="360" w:type="dxa"/>
          <w:right w:w="360" w:type="dxa"/>
        </w:tblCellMar>
        <w:tblLook w:val="0600" w:firstRow="0" w:lastRow="0" w:firstColumn="0" w:lastColumn="0" w:noHBand="1" w:noVBand="1"/>
      </w:tblPr>
      <w:tblGrid>
        <w:gridCol w:w="5602"/>
        <w:gridCol w:w="5602"/>
      </w:tblGrid>
      <w:tr w:rsidR="00646EEE" w14:paraId="28F0DDD5" w14:textId="77777777" w:rsidTr="00461469">
        <w:trPr>
          <w:trHeight w:val="7805"/>
        </w:trPr>
        <w:tc>
          <w:tcPr>
            <w:tcW w:w="5602" w:type="dxa"/>
          </w:tcPr>
          <w:p w14:paraId="391F2DF0" w14:textId="77777777" w:rsidR="00646EEE" w:rsidRDefault="00646EEE"/>
        </w:tc>
        <w:tc>
          <w:tcPr>
            <w:tcW w:w="5602" w:type="dxa"/>
            <w:vAlign w:val="center"/>
          </w:tcPr>
          <w:p w14:paraId="4F06CEF6" w14:textId="38A668B2" w:rsidR="00646EEE" w:rsidRPr="00F95294" w:rsidRDefault="00EC0564" w:rsidP="00F95294">
            <w:pPr>
              <w:pStyle w:val="a8"/>
            </w:pPr>
            <w:sdt>
              <w:sdtPr>
                <w:id w:val="833116567"/>
                <w:placeholder>
                  <w:docPart w:val="250708AB230B43FEA3207C737A85BC19"/>
                </w:placeholder>
                <w:temporary/>
                <w:showingPlcHdr/>
                <w15:appearance w15:val="hidden"/>
              </w:sdtPr>
              <w:sdtEndPr/>
              <w:sdtContent>
                <w:r w:rsidR="00646EEE" w:rsidRPr="00BC2FD8">
                  <w:rPr>
                    <w:lang w:bidi="ru-RU"/>
                  </w:rPr>
                  <w:t>Каждый</w:t>
                </w:r>
              </w:sdtContent>
            </w:sdt>
            <w:r w:rsidR="00646EEE" w:rsidRPr="00F95294">
              <w:rPr>
                <w:lang w:bidi="ru-RU"/>
              </w:rPr>
              <w:t xml:space="preserve"> </w:t>
            </w:r>
            <w:sdt>
              <w:sdtPr>
                <w:rPr>
                  <w:rStyle w:val="ab"/>
                </w:rPr>
                <w:id w:val="-282657391"/>
                <w:placeholder>
                  <w:docPart w:val="1DFAEFB107B74256B348B40114E7BF49"/>
                </w:placeholder>
                <w:temporary/>
                <w:showingPlcHdr/>
                <w15:appearance w15:val="hidden"/>
              </w:sdtPr>
              <w:sdtEndPr>
                <w:rPr>
                  <w:rStyle w:val="ab"/>
                </w:rPr>
              </w:sdtEndPr>
              <w:sdtContent>
                <w:r w:rsidR="00646EEE" w:rsidRPr="00BC2FD8">
                  <w:rPr>
                    <w:rStyle w:val="ab"/>
                    <w:lang w:bidi="ru-RU"/>
                  </w:rPr>
                  <w:t>пиксель</w:t>
                </w:r>
              </w:sdtContent>
            </w:sdt>
          </w:p>
          <w:sdt>
            <w:sdtPr>
              <w:id w:val="-954782643"/>
              <w:placeholder>
                <w:docPart w:val="88EF356DE10F426290E266B05AD33F93"/>
              </w:placeholder>
              <w:temporary/>
              <w:showingPlcHdr/>
              <w15:appearance w15:val="hidden"/>
            </w:sdtPr>
            <w:sdtEndPr/>
            <w:sdtContent>
              <w:p w14:paraId="7C3218DD" w14:textId="1B27024D" w:rsidR="00646EEE" w:rsidRPr="00BC2FD8" w:rsidRDefault="00646EEE" w:rsidP="00BC2FD8">
                <w:pPr>
                  <w:pStyle w:val="a8"/>
                </w:pPr>
                <w:r w:rsidRPr="00BC2FD8">
                  <w:rPr>
                    <w:lang w:bidi="ru-RU"/>
                  </w:rPr>
                  <w:t>моего сердца принадлежит тебе</w:t>
                </w:r>
              </w:p>
            </w:sdtContent>
          </w:sdt>
        </w:tc>
      </w:tr>
      <w:tr w:rsidR="00F95294" w14:paraId="20F731CE" w14:textId="77777777" w:rsidTr="00461469">
        <w:trPr>
          <w:trHeight w:val="7805"/>
        </w:trPr>
        <w:tc>
          <w:tcPr>
            <w:tcW w:w="5602" w:type="dxa"/>
          </w:tcPr>
          <w:p w14:paraId="3B7AFE7C" w14:textId="77777777" w:rsidR="00F95294" w:rsidRDefault="00F95294" w:rsidP="00F95294"/>
        </w:tc>
        <w:tc>
          <w:tcPr>
            <w:tcW w:w="5602" w:type="dxa"/>
            <w:vAlign w:val="center"/>
          </w:tcPr>
          <w:p w14:paraId="6F17D400" w14:textId="77777777" w:rsidR="00F95294" w:rsidRPr="00F95294" w:rsidRDefault="00EC0564" w:rsidP="00F95294">
            <w:pPr>
              <w:pStyle w:val="a8"/>
            </w:pPr>
            <w:sdt>
              <w:sdtPr>
                <w:id w:val="-796450445"/>
                <w:placeholder>
                  <w:docPart w:val="15D9F8163E59440082E31549F7AEB35A"/>
                </w:placeholder>
                <w:temporary/>
                <w:showingPlcHdr/>
                <w15:appearance w15:val="hidden"/>
              </w:sdtPr>
              <w:sdtEndPr/>
              <w:sdtContent>
                <w:r w:rsidR="00F95294" w:rsidRPr="00BC2FD8">
                  <w:rPr>
                    <w:lang w:bidi="ru-RU"/>
                  </w:rPr>
                  <w:t>Каждый</w:t>
                </w:r>
              </w:sdtContent>
            </w:sdt>
            <w:r w:rsidR="00F95294" w:rsidRPr="00F95294">
              <w:rPr>
                <w:lang w:bidi="ru-RU"/>
              </w:rPr>
              <w:t xml:space="preserve"> </w:t>
            </w:r>
            <w:sdt>
              <w:sdtPr>
                <w:rPr>
                  <w:rStyle w:val="ab"/>
                </w:rPr>
                <w:id w:val="2062277229"/>
                <w:placeholder>
                  <w:docPart w:val="60CC1E0A6FBD4B079544D9FB892E2253"/>
                </w:placeholder>
                <w:temporary/>
                <w:showingPlcHdr/>
                <w15:appearance w15:val="hidden"/>
              </w:sdtPr>
              <w:sdtEndPr>
                <w:rPr>
                  <w:rStyle w:val="ab"/>
                </w:rPr>
              </w:sdtEndPr>
              <w:sdtContent>
                <w:r w:rsidR="00F95294" w:rsidRPr="00BC2FD8">
                  <w:rPr>
                    <w:rStyle w:val="ab"/>
                    <w:lang w:bidi="ru-RU"/>
                  </w:rPr>
                  <w:t>пиксель</w:t>
                </w:r>
              </w:sdtContent>
            </w:sdt>
          </w:p>
          <w:sdt>
            <w:sdtPr>
              <w:id w:val="10963464"/>
              <w:placeholder>
                <w:docPart w:val="4F81794088B248CBB60C435F067F6A3A"/>
              </w:placeholder>
              <w:temporary/>
              <w:showingPlcHdr/>
              <w15:appearance w15:val="hidden"/>
            </w:sdtPr>
            <w:sdtEndPr/>
            <w:sdtContent>
              <w:p w14:paraId="7881A72C" w14:textId="002CECFB" w:rsidR="00F95294" w:rsidRPr="00BC2FD8" w:rsidRDefault="00F95294" w:rsidP="00BC2FD8">
                <w:pPr>
                  <w:pStyle w:val="a8"/>
                </w:pPr>
                <w:r w:rsidRPr="00BC2FD8">
                  <w:rPr>
                    <w:lang w:bidi="ru-RU"/>
                  </w:rPr>
                  <w:t>моего сердца принадлежит тебе</w:t>
                </w:r>
              </w:p>
            </w:sdtContent>
          </w:sdt>
        </w:tc>
        <w:bookmarkStart w:id="0" w:name="_GoBack"/>
        <w:bookmarkEnd w:id="0"/>
      </w:tr>
    </w:tbl>
    <w:p w14:paraId="6DF14B24" w14:textId="0905E576" w:rsidR="005A20B8" w:rsidRPr="00F95294" w:rsidRDefault="005A20B8" w:rsidP="00F95294">
      <w:pPr>
        <w:spacing w:after="0"/>
        <w:rPr>
          <w:sz w:val="6"/>
          <w:szCs w:val="6"/>
        </w:rPr>
      </w:pPr>
    </w:p>
    <w:sectPr w:rsidR="005A20B8" w:rsidRPr="00F95294" w:rsidSect="00461469">
      <w:headerReference w:type="even" r:id="rId10"/>
      <w:headerReference w:type="default" r:id="rId11"/>
      <w:pgSz w:w="11906" w:h="16838" w:code="9"/>
      <w:pgMar w:top="360" w:right="360" w:bottom="360" w:left="36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EA5B3" w14:textId="77777777" w:rsidR="00EC0564" w:rsidRDefault="00EC0564" w:rsidP="00E43BE2">
      <w:pPr>
        <w:spacing w:after="0" w:line="240" w:lineRule="auto"/>
      </w:pPr>
      <w:r>
        <w:separator/>
      </w:r>
    </w:p>
  </w:endnote>
  <w:endnote w:type="continuationSeparator" w:id="0">
    <w:p w14:paraId="6AE4FB1B" w14:textId="77777777" w:rsidR="00EC0564" w:rsidRDefault="00EC0564" w:rsidP="00E43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6D2A3E" w14:textId="77777777" w:rsidR="00EC0564" w:rsidRDefault="00EC0564" w:rsidP="00E43BE2">
      <w:pPr>
        <w:spacing w:after="0" w:line="240" w:lineRule="auto"/>
      </w:pPr>
      <w:r>
        <w:separator/>
      </w:r>
    </w:p>
  </w:footnote>
  <w:footnote w:type="continuationSeparator" w:id="0">
    <w:p w14:paraId="643F9FA3" w14:textId="77777777" w:rsidR="00EC0564" w:rsidRDefault="00EC0564" w:rsidP="00E43B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19794" w14:textId="60CF11BE" w:rsidR="00E43BE2" w:rsidRDefault="00646EEE">
    <w:pPr>
      <w:pStyle w:val="a3"/>
    </w:pP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2E8997E" wp14:editId="00ACBAC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6" name="Группа 6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76" name="Прямая соединительная линия 76" descr="Сгиб по центру">
                        <a:extLst/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7" name="Прямая соединительная линия 77" descr="Сгиб по центру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53108226" id="Группа 66" o:spid="_x0000_s1026" style="position:absolute;margin-left:0;margin-top:0;width:612pt;height:11in;z-index:251660288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">
              <v:line id="Прямая соединительная линия 76" o:spid="_x0000_s1027" alt="Сгиб по центру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" strokecolor="#f2f2f2 [3052]" strokeweight=".5pt">
                <v:stroke joinstyle="miter"/>
              </v:line>
              <v:line id="Прямая соединительная линия 77" o:spid="_x0000_s1028" alt="Сгиб по центру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015154FC" wp14:editId="7D857E1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5667" cy="9571667"/>
              <wp:effectExtent l="0" t="0" r="0" b="6350"/>
              <wp:wrapNone/>
              <wp:docPr id="4" name="Группа 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5667" cy="9571667"/>
                        <a:chOff x="0" y="0"/>
                        <a:chExt cx="7285667" cy="9571667"/>
                      </a:xfrm>
                    </wpg:grpSpPr>
                    <wps:wsp>
                      <wps:cNvPr id="72" name="Прямоугольник 7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" name="Прямоугольник 7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4783667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" name="Прямоугольник 74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5" name="Прямоугольник 7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40667" y="0"/>
                          <a:ext cx="3645000" cy="47880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7B63C2EB" id="Группа 4" o:spid="_x0000_s1026" style="position:absolute;margin-left:0;margin-top:0;width:573.65pt;height:753.65pt;z-index:251657216;mso-width-percent:937;mso-height-percent:952;mso-position-horizontal:center;mso-position-horizontal-relative:page;mso-position-vertical:center;mso-position-vertical-relative:page;mso-width-percent:937;mso-height-percent:952" coordsize="72856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">
              <v:rect id="Прямоугольник 72" o:spid="_x0000_s1027" style="position:absolute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" fillcolor="#fce600 [3205]" stroked="f" strokeweight="1pt"/>
              <v:rect id="Прямоугольник 73" o:spid="_x0000_s1028" style="position:absolute;left:36406;top:4783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" fillcolor="#e5018c [3204]" stroked="f" strokeweight="1pt"/>
              <v:rect id="Прямоугольник 74" o:spid="_x0000_s1029" style="position:absolute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" fillcolor="#fce600 [3205]" stroked="f" strokeweight="1pt"/>
              <v:rect id="Прямоугольник 75" o:spid="_x0000_s1030" style="position:absolute;left:36406;width:36450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" fillcolor="#e5018c [3204]" stroked="f" strokeweight="1pt"/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E29F2D" w14:textId="0C8CA3D5" w:rsidR="00E43BE2" w:rsidRDefault="00113293">
    <w:pPr>
      <w:pStyle w:val="a3"/>
    </w:pPr>
    <w:r>
      <w:rPr>
        <w:noProof/>
        <w:lang w:bidi="ru-RU"/>
      </w:rPr>
      <mc:AlternateContent>
        <mc:Choice Requires="wpg">
          <w:drawing>
            <wp:anchor distT="0" distB="0" distL="114300" distR="114300" simplePos="0" relativeHeight="251650048" behindDoc="0" locked="0" layoutInCell="1" allowOverlap="1" wp14:anchorId="1240A13D" wp14:editId="42CD43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8315" cy="9571658"/>
              <wp:effectExtent l="0" t="0" r="0" b="6350"/>
              <wp:wrapNone/>
              <wp:docPr id="1" name="Группа 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8315" cy="9571658"/>
                        <a:chOff x="0" y="0"/>
                        <a:chExt cx="7288315" cy="9571658"/>
                      </a:xfrm>
                    </wpg:grpSpPr>
                    <wps:wsp>
                      <wps:cNvPr id="5" name="Прямоугольник 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0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Прямоугольник 6">
                        <a:extLst>
                          <a:ext uri="{FF2B5EF4-FFF2-40B4-BE49-F238E27FC236}">
                            <a16:creationId xmlns:a16="http://schemas.microsoft.com/office/drawing/2014/main" id="{85C0D569-FBEF-475B-AB0A-C019A2411AE5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7" name="Группа 7" descr="Пиксельное сердечко">
                        <a:extLst>
                          <a:ext uri="{FF2B5EF4-FFF2-40B4-BE49-F238E27FC236}">
                            <a16:creationId xmlns:a16="http://schemas.microsoft.com/office/drawing/2014/main" id="{F207ACF6-BA1D-455E-B15F-B84C0E7773AF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1346200"/>
                          <a:ext cx="2053797" cy="2058041"/>
                          <a:chOff x="4723012" y="1588841"/>
                          <a:chExt cx="1697350" cy="1700858"/>
                        </a:xfrm>
                      </wpg:grpSpPr>
                      <wps:wsp>
                        <wps:cNvPr id="62" name="Полилиния: Фигура 62">
                          <a:extLst>
                            <a:ext uri="{FF2B5EF4-FFF2-40B4-BE49-F238E27FC236}">
                              <a16:creationId xmlns:a16="http://schemas.microsoft.com/office/drawing/2014/main" id="{359FA9EE-7A4D-4677-84EB-60B71DC73C45}"/>
                            </a:ext>
                          </a:extLst>
                        </wps:cNvPr>
                        <wps:cNvSpPr/>
                        <wps:spPr>
                          <a:xfrm>
                            <a:off x="4723013" y="1588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3" name="Полилиния: Фигура 63">
                          <a:extLst>
                            <a:ext uri="{FF2B5EF4-FFF2-40B4-BE49-F238E27FC236}">
                              <a16:creationId xmlns:a16="http://schemas.microsoft.com/office/drawing/2014/main" id="{208817C1-2693-4B3D-9143-8723F6C7E07B}"/>
                            </a:ext>
                          </a:extLst>
                        </wps:cNvPr>
                        <wps:cNvSpPr/>
                        <wps:spPr>
                          <a:xfrm>
                            <a:off x="4723012" y="1781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Полилиния: Фигура 64">
                          <a:extLst>
                            <a:ext uri="{FF2B5EF4-FFF2-40B4-BE49-F238E27FC236}">
                              <a16:creationId xmlns:a16="http://schemas.microsoft.com/office/drawing/2014/main" id="{13F825E6-54D5-4370-BACA-205226E8019A}"/>
                            </a:ext>
                          </a:extLst>
                        </wps:cNvPr>
                        <wps:cNvSpPr/>
                        <wps:spPr>
                          <a:xfrm>
                            <a:off x="4912385" y="1588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" name="Прямоугольник 9">
                        <a:extLst>
                          <a:ext uri="{FF2B5EF4-FFF2-40B4-BE49-F238E27FC236}">
                            <a16:creationId xmlns:a16="http://schemas.microsoft.com/office/drawing/2014/main" id="{23A287BD-FDE3-4B48-A1CA-1EE842FA067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1126067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" name="Группа 10">
                        <a:extLst>
                          <a:ext uri="{FF2B5EF4-FFF2-40B4-BE49-F238E27FC236}">
                            <a16:creationId xmlns:a16="http://schemas.microsoft.com/office/drawing/2014/main" id="{7D05886B-341B-4E72-A9AD-84DBE5D2A82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3420534"/>
                          <a:ext cx="241301" cy="241326"/>
                          <a:chOff x="4568114" y="3668096"/>
                          <a:chExt cx="482550" cy="482600"/>
                        </a:xfrm>
                      </wpg:grpSpPr>
                      <wps:wsp>
                        <wps:cNvPr id="41" name="Прямоугольник 41">
                          <a:extLst>
                            <a:ext uri="{FF2B5EF4-FFF2-40B4-BE49-F238E27FC236}">
                              <a16:creationId xmlns:a16="http://schemas.microsoft.com/office/drawing/2014/main" id="{D9FE171C-9EF5-4E5D-AA17-FBB438E84364}"/>
                            </a:ext>
                          </a:extLst>
                        </wps:cNvPr>
                        <wps:cNvSpPr/>
                        <wps:spPr>
                          <a:xfrm>
                            <a:off x="4809364" y="3668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2" name="Прямоугольник 42">
                          <a:extLst>
                            <a:ext uri="{FF2B5EF4-FFF2-40B4-BE49-F238E27FC236}">
                              <a16:creationId xmlns:a16="http://schemas.microsoft.com/office/drawing/2014/main" id="{1197C0FB-815A-4101-9209-76E2707DD2B4}"/>
                            </a:ext>
                          </a:extLst>
                        </wps:cNvPr>
                        <wps:cNvSpPr/>
                        <wps:spPr>
                          <a:xfrm>
                            <a:off x="4568114" y="3909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  <wps:wsp>
                      <wps:cNvPr id="11" name="Прямоугольник 11">
                        <a:extLst>
                          <a:ext uri="{FF2B5EF4-FFF2-40B4-BE49-F238E27FC236}">
                            <a16:creationId xmlns:a16="http://schemas.microsoft.com/office/drawing/2014/main" id="{3B7936D5-324A-44DB-8D4C-752AFA769E2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657600" y="4783667"/>
                          <a:ext cx="3630715" cy="4787991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Прямоугольник 12">
                        <a:extLst>
                          <a:ext uri="{FF2B5EF4-FFF2-40B4-BE49-F238E27FC236}">
                            <a16:creationId xmlns:a16="http://schemas.microsoft.com/office/drawing/2014/main" id="{95F32413-8849-461F-B475-E290EF9708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4783667"/>
                          <a:ext cx="3644998" cy="4787991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3" name="Группа 13" descr="Пиксельное сердечко">
                        <a:extLst>
                          <a:ext uri="{FF2B5EF4-FFF2-40B4-BE49-F238E27FC236}">
                            <a16:creationId xmlns:a16="http://schemas.microsoft.com/office/drawing/2014/main" id="{B6818780-4685-400A-AAEC-9304E050A76B}"/>
                          </a:ext>
                        </a:extLst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4478867" y="6129867"/>
                          <a:ext cx="2053797" cy="2058041"/>
                          <a:chOff x="4723013" y="6376841"/>
                          <a:chExt cx="1697350" cy="1700858"/>
                        </a:xfrm>
                      </wpg:grpSpPr>
                      <wps:wsp>
                        <wps:cNvPr id="38" name="Полилиния: Фигура 38">
                          <a:extLst>
                            <a:ext uri="{FF2B5EF4-FFF2-40B4-BE49-F238E27FC236}">
                              <a16:creationId xmlns:a16="http://schemas.microsoft.com/office/drawing/2014/main" id="{62EAFD74-AA9B-431C-9DC3-2AA6A07E1FDE}"/>
                            </a:ext>
                          </a:extLst>
                        </wps:cNvPr>
                        <wps:cNvSpPr/>
                        <wps:spPr>
                          <a:xfrm>
                            <a:off x="4723014" y="6376841"/>
                            <a:ext cx="175346" cy="17534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346" h="175346"/>
                            </a:pathLst>
                          </a:custGeom>
                          <a:solidFill>
                            <a:srgbClr val="000000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Полилиния: Фигура 39">
                          <a:extLst>
                            <a:ext uri="{FF2B5EF4-FFF2-40B4-BE49-F238E27FC236}">
                              <a16:creationId xmlns:a16="http://schemas.microsoft.com/office/drawing/2014/main" id="{0BE2D4F2-03D6-4537-BB6C-BA1703DD9158}"/>
                            </a:ext>
                          </a:extLst>
                        </wps:cNvPr>
                        <wps:cNvSpPr/>
                        <wps:spPr>
                          <a:xfrm>
                            <a:off x="4723013" y="6569722"/>
                            <a:ext cx="1613184" cy="1507977"/>
                          </a:xfrm>
                          <a:custGeom>
                            <a:avLst/>
                            <a:gdLst>
                              <a:gd name="connsiteX0" fmla="*/ 1432379 w 1613184"/>
                              <a:gd name="connsiteY0" fmla="*/ 667870 h 1507976"/>
                              <a:gd name="connsiteX1" fmla="*/ 1537586 w 1613184"/>
                              <a:gd name="connsiteY1" fmla="*/ 285615 h 1507976"/>
                              <a:gd name="connsiteX2" fmla="*/ 1243005 w 1613184"/>
                              <a:gd name="connsiteY2" fmla="*/ 285615 h 1507976"/>
                              <a:gd name="connsiteX3" fmla="*/ 1243005 w 1613184"/>
                              <a:gd name="connsiteY3" fmla="*/ 96241 h 1507976"/>
                              <a:gd name="connsiteX4" fmla="*/ 1050124 w 1613184"/>
                              <a:gd name="connsiteY4" fmla="*/ 96241 h 1507976"/>
                              <a:gd name="connsiteX5" fmla="*/ 860750 w 1613184"/>
                              <a:gd name="connsiteY5" fmla="*/ 285615 h 1507976"/>
                              <a:gd name="connsiteX6" fmla="*/ 667870 w 1613184"/>
                              <a:gd name="connsiteY6" fmla="*/ 285615 h 1507976"/>
                              <a:gd name="connsiteX7" fmla="*/ 667870 w 1613184"/>
                              <a:gd name="connsiteY7" fmla="*/ 96241 h 1507976"/>
                              <a:gd name="connsiteX8" fmla="*/ 474989 w 1613184"/>
                              <a:gd name="connsiteY8" fmla="*/ 96241 h 1507976"/>
                              <a:gd name="connsiteX9" fmla="*/ 289122 w 1613184"/>
                              <a:gd name="connsiteY9" fmla="*/ 285615 h 1507976"/>
                              <a:gd name="connsiteX10" fmla="*/ 96241 w 1613184"/>
                              <a:gd name="connsiteY10" fmla="*/ 285615 h 1507976"/>
                              <a:gd name="connsiteX11" fmla="*/ 96241 w 1613184"/>
                              <a:gd name="connsiteY11" fmla="*/ 860750 h 1507976"/>
                              <a:gd name="connsiteX12" fmla="*/ 289122 w 1613184"/>
                              <a:gd name="connsiteY12" fmla="*/ 860750 h 1507976"/>
                              <a:gd name="connsiteX13" fmla="*/ 289122 w 1613184"/>
                              <a:gd name="connsiteY13" fmla="*/ 1053631 h 1507976"/>
                              <a:gd name="connsiteX14" fmla="*/ 474989 w 1613184"/>
                              <a:gd name="connsiteY14" fmla="*/ 1053631 h 1507976"/>
                              <a:gd name="connsiteX15" fmla="*/ 474989 w 1613184"/>
                              <a:gd name="connsiteY15" fmla="*/ 1243005 h 1507976"/>
                              <a:gd name="connsiteX16" fmla="*/ 667870 w 1613184"/>
                              <a:gd name="connsiteY16" fmla="*/ 1243005 h 1507976"/>
                              <a:gd name="connsiteX17" fmla="*/ 667870 w 1613184"/>
                              <a:gd name="connsiteY17" fmla="*/ 1439393 h 1507976"/>
                              <a:gd name="connsiteX18" fmla="*/ 860750 w 1613184"/>
                              <a:gd name="connsiteY18" fmla="*/ 1439393 h 1507976"/>
                              <a:gd name="connsiteX19" fmla="*/ 860750 w 1613184"/>
                              <a:gd name="connsiteY19" fmla="*/ 1243005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1613184" h="1507976">
                                <a:moveTo>
                                  <a:pt x="1432379" y="667870"/>
                                </a:moveTo>
                                <a:lnTo>
                                  <a:pt x="1537586" y="285615"/>
                                </a:lnTo>
                                <a:lnTo>
                                  <a:pt x="1243005" y="285615"/>
                                </a:lnTo>
                                <a:lnTo>
                                  <a:pt x="1243005" y="96241"/>
                                </a:lnTo>
                                <a:lnTo>
                                  <a:pt x="1050124" y="96241"/>
                                </a:lnTo>
                                <a:lnTo>
                                  <a:pt x="860750" y="285615"/>
                                </a:lnTo>
                                <a:lnTo>
                                  <a:pt x="667870" y="285615"/>
                                </a:lnTo>
                                <a:lnTo>
                                  <a:pt x="667870" y="96241"/>
                                </a:lnTo>
                                <a:lnTo>
                                  <a:pt x="474989" y="96241"/>
                                </a:lnTo>
                                <a:lnTo>
                                  <a:pt x="289122" y="285615"/>
                                </a:lnTo>
                                <a:lnTo>
                                  <a:pt x="96241" y="285615"/>
                                </a:lnTo>
                                <a:lnTo>
                                  <a:pt x="96241" y="860750"/>
                                </a:lnTo>
                                <a:lnTo>
                                  <a:pt x="289122" y="860750"/>
                                </a:lnTo>
                                <a:lnTo>
                                  <a:pt x="289122" y="1053631"/>
                                </a:lnTo>
                                <a:lnTo>
                                  <a:pt x="474989" y="1053631"/>
                                </a:lnTo>
                                <a:lnTo>
                                  <a:pt x="474989" y="1243005"/>
                                </a:lnTo>
                                <a:lnTo>
                                  <a:pt x="667870" y="1243005"/>
                                </a:lnTo>
                                <a:lnTo>
                                  <a:pt x="667870" y="1439393"/>
                                </a:lnTo>
                                <a:lnTo>
                                  <a:pt x="860750" y="1439393"/>
                                </a:lnTo>
                                <a:lnTo>
                                  <a:pt x="860750" y="12430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0" name="Полилиния: Фигура 40">
                          <a:extLst>
                            <a:ext uri="{FF2B5EF4-FFF2-40B4-BE49-F238E27FC236}">
                              <a16:creationId xmlns:a16="http://schemas.microsoft.com/office/drawing/2014/main" id="{4F9B0F8C-CD0A-42F7-8994-A3F68A67073A}"/>
                            </a:ext>
                          </a:extLst>
                        </wps:cNvPr>
                        <wps:cNvSpPr/>
                        <wps:spPr>
                          <a:xfrm>
                            <a:off x="4912386" y="6376841"/>
                            <a:ext cx="1507977" cy="1507977"/>
                          </a:xfrm>
                          <a:custGeom>
                            <a:avLst/>
                            <a:gdLst>
                              <a:gd name="connsiteX0" fmla="*/ 1435886 w 1507976"/>
                              <a:gd name="connsiteY0" fmla="*/ 289122 h 1507976"/>
                              <a:gd name="connsiteX1" fmla="*/ 1435886 w 1507976"/>
                              <a:gd name="connsiteY1" fmla="*/ 864257 h 1507976"/>
                              <a:gd name="connsiteX2" fmla="*/ 1243005 w 1507976"/>
                              <a:gd name="connsiteY2" fmla="*/ 864257 h 1507976"/>
                              <a:gd name="connsiteX3" fmla="*/ 1243005 w 1507976"/>
                              <a:gd name="connsiteY3" fmla="*/ 289122 h 1507976"/>
                              <a:gd name="connsiteX4" fmla="*/ 1435886 w 1507976"/>
                              <a:gd name="connsiteY4" fmla="*/ 289122 h 1507976"/>
                              <a:gd name="connsiteX5" fmla="*/ 1053631 w 1507976"/>
                              <a:gd name="connsiteY5" fmla="*/ 1053631 h 1507976"/>
                              <a:gd name="connsiteX6" fmla="*/ 1246512 w 1507976"/>
                              <a:gd name="connsiteY6" fmla="*/ 1053631 h 1507976"/>
                              <a:gd name="connsiteX7" fmla="*/ 1246512 w 1507976"/>
                              <a:gd name="connsiteY7" fmla="*/ 860750 h 1507976"/>
                              <a:gd name="connsiteX8" fmla="*/ 1053631 w 1507976"/>
                              <a:gd name="connsiteY8" fmla="*/ 860750 h 1507976"/>
                              <a:gd name="connsiteX9" fmla="*/ 1053631 w 1507976"/>
                              <a:gd name="connsiteY9" fmla="*/ 1053631 h 1507976"/>
                              <a:gd name="connsiteX10" fmla="*/ 1243005 w 1507976"/>
                              <a:gd name="connsiteY10" fmla="*/ 289122 h 1507976"/>
                              <a:gd name="connsiteX11" fmla="*/ 1243005 w 1507976"/>
                              <a:gd name="connsiteY11" fmla="*/ 96241 h 1507976"/>
                              <a:gd name="connsiteX12" fmla="*/ 860750 w 1507976"/>
                              <a:gd name="connsiteY12" fmla="*/ 96241 h 1507976"/>
                              <a:gd name="connsiteX13" fmla="*/ 860750 w 1507976"/>
                              <a:gd name="connsiteY13" fmla="*/ 289122 h 1507976"/>
                              <a:gd name="connsiteX14" fmla="*/ 1243005 w 1507976"/>
                              <a:gd name="connsiteY14" fmla="*/ 289122 h 1507976"/>
                              <a:gd name="connsiteX15" fmla="*/ 860750 w 1507976"/>
                              <a:gd name="connsiteY15" fmla="*/ 1246512 h 1507976"/>
                              <a:gd name="connsiteX16" fmla="*/ 1053631 w 1507976"/>
                              <a:gd name="connsiteY16" fmla="*/ 1246512 h 1507976"/>
                              <a:gd name="connsiteX17" fmla="*/ 1053631 w 1507976"/>
                              <a:gd name="connsiteY17" fmla="*/ 1053631 h 1507976"/>
                              <a:gd name="connsiteX18" fmla="*/ 860750 w 1507976"/>
                              <a:gd name="connsiteY18" fmla="*/ 1053631 h 1507976"/>
                              <a:gd name="connsiteX19" fmla="*/ 860750 w 1507976"/>
                              <a:gd name="connsiteY19" fmla="*/ 1246512 h 1507976"/>
                              <a:gd name="connsiteX20" fmla="*/ 671376 w 1507976"/>
                              <a:gd name="connsiteY20" fmla="*/ 1435886 h 1507976"/>
                              <a:gd name="connsiteX21" fmla="*/ 864257 w 1507976"/>
                              <a:gd name="connsiteY21" fmla="*/ 1435886 h 1507976"/>
                              <a:gd name="connsiteX22" fmla="*/ 864257 w 1507976"/>
                              <a:gd name="connsiteY22" fmla="*/ 1243005 h 1507976"/>
                              <a:gd name="connsiteX23" fmla="*/ 671376 w 1507976"/>
                              <a:gd name="connsiteY23" fmla="*/ 1243005 h 1507976"/>
                              <a:gd name="connsiteX24" fmla="*/ 671376 w 1507976"/>
                              <a:gd name="connsiteY24" fmla="*/ 1435886 h 1507976"/>
                              <a:gd name="connsiteX25" fmla="*/ 860750 w 1507976"/>
                              <a:gd name="connsiteY25" fmla="*/ 478496 h 1507976"/>
                              <a:gd name="connsiteX26" fmla="*/ 860750 w 1507976"/>
                              <a:gd name="connsiteY26" fmla="*/ 289122 h 1507976"/>
                              <a:gd name="connsiteX27" fmla="*/ 667870 w 1507976"/>
                              <a:gd name="connsiteY27" fmla="*/ 289122 h 1507976"/>
                              <a:gd name="connsiteX28" fmla="*/ 667870 w 1507976"/>
                              <a:gd name="connsiteY28" fmla="*/ 482003 h 1507976"/>
                              <a:gd name="connsiteX29" fmla="*/ 860750 w 1507976"/>
                              <a:gd name="connsiteY29" fmla="*/ 482003 h 1507976"/>
                              <a:gd name="connsiteX30" fmla="*/ 478496 w 1507976"/>
                              <a:gd name="connsiteY30" fmla="*/ 1053631 h 1507976"/>
                              <a:gd name="connsiteX31" fmla="*/ 478496 w 1507976"/>
                              <a:gd name="connsiteY31" fmla="*/ 1246512 h 1507976"/>
                              <a:gd name="connsiteX32" fmla="*/ 671376 w 1507976"/>
                              <a:gd name="connsiteY32" fmla="*/ 1246512 h 1507976"/>
                              <a:gd name="connsiteX33" fmla="*/ 671376 w 1507976"/>
                              <a:gd name="connsiteY33" fmla="*/ 1053631 h 1507976"/>
                              <a:gd name="connsiteX34" fmla="*/ 478496 w 1507976"/>
                              <a:gd name="connsiteY34" fmla="*/ 1053631 h 1507976"/>
                              <a:gd name="connsiteX35" fmla="*/ 671376 w 1507976"/>
                              <a:gd name="connsiteY35" fmla="*/ 289122 h 1507976"/>
                              <a:gd name="connsiteX36" fmla="*/ 671376 w 1507976"/>
                              <a:gd name="connsiteY36" fmla="*/ 96241 h 1507976"/>
                              <a:gd name="connsiteX37" fmla="*/ 285615 w 1507976"/>
                              <a:gd name="connsiteY37" fmla="*/ 96241 h 1507976"/>
                              <a:gd name="connsiteX38" fmla="*/ 285615 w 1507976"/>
                              <a:gd name="connsiteY38" fmla="*/ 289122 h 1507976"/>
                              <a:gd name="connsiteX39" fmla="*/ 671376 w 1507976"/>
                              <a:gd name="connsiteY39" fmla="*/ 289122 h 1507976"/>
                              <a:gd name="connsiteX40" fmla="*/ 285615 w 1507976"/>
                              <a:gd name="connsiteY40" fmla="*/ 860750 h 1507976"/>
                              <a:gd name="connsiteX41" fmla="*/ 285615 w 1507976"/>
                              <a:gd name="connsiteY41" fmla="*/ 1053631 h 1507976"/>
                              <a:gd name="connsiteX42" fmla="*/ 478496 w 1507976"/>
                              <a:gd name="connsiteY42" fmla="*/ 1053631 h 1507976"/>
                              <a:gd name="connsiteX43" fmla="*/ 478496 w 1507976"/>
                              <a:gd name="connsiteY43" fmla="*/ 860750 h 1507976"/>
                              <a:gd name="connsiteX44" fmla="*/ 285615 w 1507976"/>
                              <a:gd name="connsiteY44" fmla="*/ 860750 h 1507976"/>
                              <a:gd name="connsiteX45" fmla="*/ 285615 w 1507976"/>
                              <a:gd name="connsiteY45" fmla="*/ 289122 h 1507976"/>
                              <a:gd name="connsiteX46" fmla="*/ 96241 w 1507976"/>
                              <a:gd name="connsiteY46" fmla="*/ 289122 h 1507976"/>
                              <a:gd name="connsiteX47" fmla="*/ 96241 w 1507976"/>
                              <a:gd name="connsiteY47" fmla="*/ 864257 h 1507976"/>
                              <a:gd name="connsiteX48" fmla="*/ 289122 w 1507976"/>
                              <a:gd name="connsiteY48" fmla="*/ 864257 h 1507976"/>
                              <a:gd name="connsiteX49" fmla="*/ 289122 w 1507976"/>
                              <a:gd name="connsiteY49" fmla="*/ 289122 h 150797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</a:cxnLst>
                            <a:rect l="l" t="t" r="r" b="b"/>
                            <a:pathLst>
                              <a:path w="1507976" h="1507976">
                                <a:moveTo>
                                  <a:pt x="1435886" y="289122"/>
                                </a:moveTo>
                                <a:lnTo>
                                  <a:pt x="1435886" y="864257"/>
                                </a:lnTo>
                                <a:lnTo>
                                  <a:pt x="1243005" y="864257"/>
                                </a:lnTo>
                                <a:lnTo>
                                  <a:pt x="1243005" y="289122"/>
                                </a:lnTo>
                                <a:lnTo>
                                  <a:pt x="1435886" y="289122"/>
                                </a:lnTo>
                                <a:close/>
                                <a:moveTo>
                                  <a:pt x="1053631" y="1053631"/>
                                </a:moveTo>
                                <a:lnTo>
                                  <a:pt x="1246512" y="1053631"/>
                                </a:lnTo>
                                <a:lnTo>
                                  <a:pt x="1246512" y="860750"/>
                                </a:lnTo>
                                <a:lnTo>
                                  <a:pt x="1053631" y="860750"/>
                                </a:lnTo>
                                <a:lnTo>
                                  <a:pt x="1053631" y="1053631"/>
                                </a:lnTo>
                                <a:close/>
                                <a:moveTo>
                                  <a:pt x="1243005" y="289122"/>
                                </a:moveTo>
                                <a:lnTo>
                                  <a:pt x="1243005" y="96241"/>
                                </a:lnTo>
                                <a:lnTo>
                                  <a:pt x="860750" y="96241"/>
                                </a:lnTo>
                                <a:lnTo>
                                  <a:pt x="860750" y="289122"/>
                                </a:lnTo>
                                <a:lnTo>
                                  <a:pt x="1243005" y="289122"/>
                                </a:lnTo>
                                <a:close/>
                                <a:moveTo>
                                  <a:pt x="860750" y="1246512"/>
                                </a:moveTo>
                                <a:lnTo>
                                  <a:pt x="1053631" y="1246512"/>
                                </a:lnTo>
                                <a:lnTo>
                                  <a:pt x="1053631" y="1053631"/>
                                </a:lnTo>
                                <a:lnTo>
                                  <a:pt x="860750" y="1053631"/>
                                </a:lnTo>
                                <a:lnTo>
                                  <a:pt x="860750" y="1246512"/>
                                </a:lnTo>
                                <a:close/>
                                <a:moveTo>
                                  <a:pt x="671376" y="1435886"/>
                                </a:moveTo>
                                <a:lnTo>
                                  <a:pt x="864257" y="1435886"/>
                                </a:lnTo>
                                <a:lnTo>
                                  <a:pt x="864257" y="1243005"/>
                                </a:lnTo>
                                <a:lnTo>
                                  <a:pt x="671376" y="1243005"/>
                                </a:lnTo>
                                <a:lnTo>
                                  <a:pt x="671376" y="1435886"/>
                                </a:lnTo>
                                <a:close/>
                                <a:moveTo>
                                  <a:pt x="860750" y="478496"/>
                                </a:moveTo>
                                <a:lnTo>
                                  <a:pt x="860750" y="289122"/>
                                </a:lnTo>
                                <a:lnTo>
                                  <a:pt x="667870" y="289122"/>
                                </a:lnTo>
                                <a:lnTo>
                                  <a:pt x="667870" y="482003"/>
                                </a:lnTo>
                                <a:lnTo>
                                  <a:pt x="860750" y="482003"/>
                                </a:lnTo>
                                <a:close/>
                                <a:moveTo>
                                  <a:pt x="478496" y="1053631"/>
                                </a:moveTo>
                                <a:lnTo>
                                  <a:pt x="478496" y="1246512"/>
                                </a:lnTo>
                                <a:lnTo>
                                  <a:pt x="671376" y="1246512"/>
                                </a:lnTo>
                                <a:lnTo>
                                  <a:pt x="671376" y="1053631"/>
                                </a:lnTo>
                                <a:lnTo>
                                  <a:pt x="478496" y="1053631"/>
                                </a:lnTo>
                                <a:close/>
                                <a:moveTo>
                                  <a:pt x="671376" y="289122"/>
                                </a:moveTo>
                                <a:lnTo>
                                  <a:pt x="671376" y="96241"/>
                                </a:lnTo>
                                <a:lnTo>
                                  <a:pt x="285615" y="96241"/>
                                </a:lnTo>
                                <a:lnTo>
                                  <a:pt x="285615" y="289122"/>
                                </a:lnTo>
                                <a:lnTo>
                                  <a:pt x="671376" y="289122"/>
                                </a:lnTo>
                                <a:close/>
                                <a:moveTo>
                                  <a:pt x="285615" y="860750"/>
                                </a:moveTo>
                                <a:lnTo>
                                  <a:pt x="285615" y="1053631"/>
                                </a:lnTo>
                                <a:lnTo>
                                  <a:pt x="478496" y="1053631"/>
                                </a:lnTo>
                                <a:lnTo>
                                  <a:pt x="478496" y="860750"/>
                                </a:lnTo>
                                <a:lnTo>
                                  <a:pt x="285615" y="860750"/>
                                </a:lnTo>
                                <a:close/>
                                <a:moveTo>
                                  <a:pt x="285615" y="289122"/>
                                </a:moveTo>
                                <a:lnTo>
                                  <a:pt x="96241" y="289122"/>
                                </a:lnTo>
                                <a:lnTo>
                                  <a:pt x="96241" y="864257"/>
                                </a:lnTo>
                                <a:lnTo>
                                  <a:pt x="289122" y="864257"/>
                                </a:lnTo>
                                <a:lnTo>
                                  <a:pt x="289122" y="28912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34853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5" name="Прямоугольник 15">
                        <a:extLst>
                          <a:ext uri="{FF2B5EF4-FFF2-40B4-BE49-F238E27FC236}">
                            <a16:creationId xmlns:a16="http://schemas.microsoft.com/office/drawing/2014/main" id="{D5CD8EDA-B1AC-4018-86E4-46DAE46F59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493934" y="5918200"/>
                          <a:ext cx="117755" cy="117755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6" name="Группа 16">
                        <a:extLst>
                          <a:ext uri="{FF2B5EF4-FFF2-40B4-BE49-F238E27FC236}">
                            <a16:creationId xmlns:a16="http://schemas.microsoft.com/office/drawing/2014/main" id="{39089064-A31F-424F-9FF3-9FB205E2818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4318000" y="8212667"/>
                          <a:ext cx="241301" cy="241326"/>
                          <a:chOff x="4568115" y="8456096"/>
                          <a:chExt cx="482550" cy="482600"/>
                        </a:xfrm>
                      </wpg:grpSpPr>
                      <wps:wsp>
                        <wps:cNvPr id="17" name="Прямоугольник 17">
                          <a:extLst>
                            <a:ext uri="{FF2B5EF4-FFF2-40B4-BE49-F238E27FC236}">
                              <a16:creationId xmlns:a16="http://schemas.microsoft.com/office/drawing/2014/main" id="{C19C6764-E7B9-41E9-B2D5-98D857210462}"/>
                            </a:ext>
                          </a:extLst>
                        </wps:cNvPr>
                        <wps:cNvSpPr/>
                        <wps:spPr>
                          <a:xfrm>
                            <a:off x="4809365" y="8456096"/>
                            <a:ext cx="241300" cy="24130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6"/>
                              </a:gs>
                              <a:gs pos="100000">
                                <a:schemeClr val="accent4"/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Прямоугольник 18">
                          <a:extLst>
                            <a:ext uri="{FF2B5EF4-FFF2-40B4-BE49-F238E27FC236}">
                              <a16:creationId xmlns:a16="http://schemas.microsoft.com/office/drawing/2014/main" id="{38B69A92-B19C-4F16-AF90-67AB370E1A80}"/>
                            </a:ext>
                          </a:extLst>
                        </wps:cNvPr>
                        <wps:cNvSpPr/>
                        <wps:spPr>
                          <a:xfrm>
                            <a:off x="4568115" y="8697396"/>
                            <a:ext cx="241300" cy="2413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93700</wp14:pctWidth>
              </wp14:sizeRelH>
              <wp14:sizeRelV relativeFrom="page">
                <wp14:pctHeight>95200</wp14:pctHeight>
              </wp14:sizeRelV>
            </wp:anchor>
          </w:drawing>
        </mc:Choice>
        <mc:Fallback>
          <w:pict>
            <v:group w14:anchorId="346DB63B" id="Группа 1" o:spid="_x0000_s1026" style="position:absolute;margin-left:0;margin-top:0;width:573.9pt;height:753.65pt;z-index:251650048;mso-width-percent:937;mso-height-percent:952;mso-position-horizontal:center;mso-position-horizontal-relative:page;mso-position-vertical:center;mso-position-vertical-relative:page;mso-width-percent:937;mso-height-percent:952" coordsize="72883,95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">
              <v:rect id="Прямоугольник 5" o:spid="_x0000_s1027" style="position:absolute;left:36576;width:36307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" fillcolor="#008bce [3206]" stroked="f" strokeweight="1pt"/>
              <v:rect id="Прямоугольник 6" o:spid="_x0000_s1028" style="position:absolute;width:36449;height:47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" fillcolor="#ed1c24 [3208]" stroked="f" strokeweight="1pt"/>
              <v:group id="Группа 7" o:spid="_x0000_s1029" alt="Пиксельное сердечко" style="position:absolute;left:44788;top:13462;width:20538;height:20580" coordorigin="47230,1588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o:lock v:ext="edit" aspectratio="t"/>
                <v:shape id="Полилиния: Фигура 62" o:spid="_x0000_s1030" style="position:absolute;left:47230;top:1588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" path="" fillcolor="black" stroked="f" strokeweight=".96814mm">
                  <v:stroke joinstyle="miter"/>
                  <v:path arrowok="t"/>
                </v:shape>
                <v:shape id="Полилиния: Фигура 63" o:spid="_x0000_s1031" style="position:absolute;left:47230;top:1781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Полилиния: Фигура 64" o:spid="_x0000_s1032" style="position:absolute;left:49123;top:1588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Прямоугольник 9" o:spid="_x0000_s1033" style="position:absolute;left:64939;top:11260;width:1177;height:11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" fillcolor="#ed1c24 [3208]" stroked="f" strokeweight="1pt"/>
              <v:group id="Группа 10" o:spid="_x0000_s1034" style="position:absolute;left:43180;top:34205;width:2413;height:2413" coordorigin="45681,3668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Прямоугольник 41" o:spid="_x0000_s1035" style="position:absolute;left:48093;top:3668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" fillcolor="#54c2ba [3209]" stroked="f" strokeweight="1pt">
                  <v:fill color2="#d069a9 [3207]" focus="100%" type="gradient"/>
                </v:rect>
                <v:rect id="Прямоугольник 42" o:spid="_x0000_s1036" style="position:absolute;left:45681;top:3909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" fillcolor="#fce600 [3205]" stroked="f" strokeweight="1pt"/>
              </v:group>
              <v:rect id="Прямоугольник 11" o:spid="_x0000_s1037" style="position:absolute;left:36576;top:47836;width:36307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" fillcolor="#008bce [3206]" stroked="f" strokeweight="1pt"/>
              <v:rect id="Прямоугольник 12" o:spid="_x0000_s1038" style="position:absolute;top:47836;width:36449;height:47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" fillcolor="#ed1c24 [3208]" stroked="f" strokeweight="1pt"/>
              <v:group id="Группа 13" o:spid="_x0000_s1039" alt="Пиксельное сердечко" style="position:absolute;left:44788;top:61298;width:20538;height:20581" coordorigin="47230,63768" coordsize="16973,17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<o:lock v:ext="edit" aspectratio="t"/>
                <v:shape id="Полилиния: Фигура 38" o:spid="_x0000_s1040" style="position:absolute;left:47230;top:63768;width:1753;height:1753;visibility:visible;mso-wrap-style:square;v-text-anchor:middle" coordsize="175346,175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" path="" fillcolor="black" stroked="f" strokeweight=".96814mm">
                  <v:stroke joinstyle="miter"/>
                  <v:path arrowok="t"/>
                </v:shape>
                <v:shape id="Полилиния: Фигура 39" o:spid="_x0000_s1041" style="position:absolute;left:47230;top:65697;width:16131;height:15079;visibility:visible;mso-wrap-style:square;v-text-anchor:middle" coordsize="1613184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" path="m1432379,667870l1537586,285615r-294581,l1243005,96241r-192881,l860750,285615r-192880,l667870,96241r-192881,l289122,285615r-192881,l96241,860750r192881,l289122,1053631r185867,l474989,1243005r192881,l667870,1439393r192880,l860750,1243005,1432379,667870xe" fillcolor="#e5018c [3204]" stroked="f" strokeweight=".96814mm">
                  <v:stroke joinstyle="miter"/>
                  <v:path arrowok="t" o:connecttype="custom" o:connectlocs="1432379,667870;1537586,285615;1243005,285615;1243005,96241;1050124,96241;860750,285615;667870,285615;667870,96241;474989,96241;289122,285615;96241,285615;96241,860751;289122,860751;289122,1053632;474989,1053632;474989,1243006;667870,1243006;667870,1439394;860750,1439394;860750,1243006" o:connectangles="0,0,0,0,0,0,0,0,0,0,0,0,0,0,0,0,0,0,0,0"/>
                </v:shape>
                <v:shape id="Полилиния: Фигура 40" o:spid="_x0000_s1042" style="position:absolute;left:49123;top:63768;width:15080;height:15080;visibility:visible;mso-wrap-style:square;v-text-anchor:middle" coordsize="1507976,15079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" path="m1435886,289122r,575135l1243005,864257r,-575135l1435886,289122xm1053631,1053631r192881,l1246512,860750r-192881,l1053631,1053631xm1243005,289122r,-192881l860750,96241r,192881l1243005,289122xm860750,1246512r192881,l1053631,1053631r-192881,l860750,1246512xm671376,1435886r192881,l864257,1243005r-192881,l671376,1435886xm860750,478496r,-189374l667870,289122r,192881l860750,482003r,-3507xm478496,1053631r,192881l671376,1246512r,-192881l478496,1053631xm671376,289122r,-192881l285615,96241r,192881l671376,289122xm285615,860750r,192881l478496,1053631r,-192881l285615,860750xm285615,289122r-189374,l96241,864257r192881,l289122,289122r-3507,xe" fillcolor="#fce600 [3205]" stroked="f" strokeweight=".96814mm">
                  <v:stroke joinstyle="miter"/>
                  <v:path arrowok="t" o:connecttype="custom" o:connectlocs="1435887,289122;1435887,864258;1243006,864258;1243006,289122;1435887,289122;1053632,1053632;1246513,1053632;1246513,860751;1053632,860751;1053632,1053632;1243006,289122;1243006,96241;860751,96241;860751,289122;1243006,289122;860751,1246513;1053632,1246513;1053632,1053632;860751,1053632;860751,1246513;671376,1435887;864258,1435887;864258,1243006;671376,1243006;671376,1435887;860751,478496;860751,289122;667870,289122;667870,482003;860751,482003;478496,1053632;478496,1246513;671376,1246513;671376,1053632;478496,1053632;671376,289122;671376,96241;285615,96241;285615,289122;671376,289122;285615,860751;285615,1053632;478496,1053632;478496,860751;285615,860751;285615,289122;96241,289122;96241,864258;289122,864258;289122,289122" o:connectangles="0,0,0,0,0,0,0,0,0,0,0,0,0,0,0,0,0,0,0,0,0,0,0,0,0,0,0,0,0,0,0,0,0,0,0,0,0,0,0,0,0,0,0,0,0,0,0,0,0,0"/>
                </v:shape>
              </v:group>
              <v:rect id="Прямоугольник 15" o:spid="_x0000_s1043" style="position:absolute;left:64939;top:59182;width:1177;height:1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" fillcolor="#ed1c24 [3208]" stroked="f" strokeweight="1pt"/>
              <v:group id="Группа 16" o:spid="_x0000_s1044" style="position:absolute;left:43180;top:82126;width:2413;height:2413" coordorigin="45681,84560" coordsize="4825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<v:rect id="Прямоугольник 17" o:spid="_x0000_s1045" style="position:absolute;left:48093;top:84560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" fillcolor="#54c2ba [3209]" stroked="f" strokeweight="1pt">
                  <v:fill color2="#d069a9 [3207]" focus="100%" type="gradient"/>
                </v:rect>
                <v:rect id="Прямоугольник 18" o:spid="_x0000_s1046" style="position:absolute;left:45681;top:86973;width:241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haQ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AVWfpEBdHEHAAD//wMAUEsBAi0AFAAGAAgAAAAhANvh9svuAAAAhQEAABMAAAAAAAAAAAAA&#10;AAAAAAAAAFtDb250ZW50X1R5cGVzXS54bWxQSwECLQAUAAYACAAAACEAWvQsW78AAAAVAQAACwAA&#10;AAAAAAAAAAAAAAAfAQAAX3JlbHMvLnJlbHNQSwECLQAUAAYACAAAACEABOIWkMMAAADbAAAADwAA&#10;AAAAAAAAAAAAAAAHAgAAZHJzL2Rvd25yZXYueG1sUEsFBgAAAAADAAMAtwAAAPcCAAAAAA==&#10;" fillcolor="#fce600 [3205]" stroked="f" strokeweight="1pt"/>
              </v:group>
              <w10:wrap anchorx="page" anchory="page"/>
            </v:group>
          </w:pict>
        </mc:Fallback>
      </mc:AlternateContent>
    </w:r>
    <w:r w:rsidR="00646EEE">
      <w:rPr>
        <w:noProof/>
        <w:lang w:bidi="ru-RU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DE400BF" wp14:editId="0A75EAB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72400" cy="10058400"/>
              <wp:effectExtent l="0" t="0" r="19050" b="19050"/>
              <wp:wrapNone/>
              <wp:docPr id="65" name="Группа 6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58400"/>
                        <a:chOff x="0" y="0"/>
                        <a:chExt cx="7772400" cy="10058400"/>
                      </a:xfrm>
                    </wpg:grpSpPr>
                    <wps:wsp>
                      <wps:cNvPr id="2" name="Прямая соединительная линия 2" descr="Сгиб по центру">
                        <a:extLst>
                          <a:ext uri="{FF2B5EF4-FFF2-40B4-BE49-F238E27FC236}">
                            <a16:creationId xmlns:a16="http://schemas.microsoft.com/office/drawing/2014/main" id="{D927C901-5CEF-4BBA-903C-7C0A1B700E38}"/>
                          </a:ext>
                        </a:extLst>
                      </wps:cNvPr>
                      <wps:cNvCnPr/>
                      <wps:spPr>
                        <a:xfrm>
                          <a:off x="0" y="5029200"/>
                          <a:ext cx="77724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" name="Прямая соединительная линия 3" descr="Сгиб по центру">
                        <a:extLst>
                          <a:ext uri="{FF2B5EF4-FFF2-40B4-BE49-F238E27FC236}">
                            <a16:creationId xmlns:a16="http://schemas.microsoft.com/office/drawing/2014/main" id="{6A8BB78A-713F-4A0E-912E-A6FBDD321780}"/>
                          </a:ext>
                        </a:extLst>
                      </wps:cNvPr>
                      <wps:cNvCnPr>
                        <a:cxnSpLocks/>
                      </wps:cNvCnPr>
                      <wps:spPr>
                        <a:xfrm>
                          <a:off x="388620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69E0FD8A" id="Группа 65" o:spid="_x0000_s1026" style="position:absolute;margin-left:0;margin-top:0;width:612pt;height:11in;z-index:251663360;mso-width-percent:1000;mso-height-percent:1000;mso-position-horizontal:center;mso-position-horizontal-relative:page;mso-position-vertical:center;mso-position-vertical-relative:page;mso-width-percent:1000;mso-height-percent:1000" coordsize="77724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">
              <v:line id="Прямая соединительная линия 2" o:spid="_x0000_s1027" alt="Сгиб по центру" style="position:absolute;visibility:visible;mso-wrap-style:square" from="0,50292" to="77724,50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" strokecolor="#f2f2f2 [3052]" strokeweight=".5pt">
                <v:stroke joinstyle="miter"/>
              </v:line>
              <v:line id="Прямая соединительная линия 3" o:spid="_x0000_s1028" alt="Сгиб по центру" style="position:absolute;visibility:visible;mso-wrap-style:square" from="38862,0" to="38862,1005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" strokecolor="#f2f2f2 [3052]" strokeweight=".5pt">
                <v:stroke joinstyle="miter"/>
                <o:lock v:ext="edit" shapetype="f"/>
              </v:lin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szAyMLI0NTc3NjdV0lEKTi0uzszPAykwrgUAg5YGsiwAAAA="/>
  </w:docVars>
  <w:rsids>
    <w:rsidRoot w:val="00E43BE2"/>
    <w:rsid w:val="0007144C"/>
    <w:rsid w:val="00113293"/>
    <w:rsid w:val="001F3526"/>
    <w:rsid w:val="002206CE"/>
    <w:rsid w:val="00246D0A"/>
    <w:rsid w:val="00317BBE"/>
    <w:rsid w:val="00461469"/>
    <w:rsid w:val="005A20B8"/>
    <w:rsid w:val="00646EEE"/>
    <w:rsid w:val="008C4E4F"/>
    <w:rsid w:val="0090686A"/>
    <w:rsid w:val="009263E9"/>
    <w:rsid w:val="00A25D22"/>
    <w:rsid w:val="00BA6A03"/>
    <w:rsid w:val="00BC2FD8"/>
    <w:rsid w:val="00E43BE2"/>
    <w:rsid w:val="00EC0564"/>
    <w:rsid w:val="00F00FEA"/>
    <w:rsid w:val="00F7448D"/>
    <w:rsid w:val="00F9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6A50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529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semiHidden/>
    <w:rsid w:val="00646EEE"/>
  </w:style>
  <w:style w:type="paragraph" w:styleId="a5">
    <w:name w:val="footer"/>
    <w:basedOn w:val="a"/>
    <w:link w:val="a6"/>
    <w:uiPriority w:val="99"/>
    <w:semiHidden/>
    <w:rsid w:val="00E43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646EEE"/>
  </w:style>
  <w:style w:type="paragraph" w:styleId="a7">
    <w:name w:val="Normal (Web)"/>
    <w:basedOn w:val="a"/>
    <w:uiPriority w:val="99"/>
    <w:semiHidden/>
    <w:unhideWhenUsed/>
    <w:rsid w:val="00E43BE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a8">
    <w:name w:val="Пожелание на внутренней стороне"/>
    <w:basedOn w:val="a7"/>
    <w:qFormat/>
    <w:rsid w:val="00F95294"/>
    <w:pPr>
      <w:shd w:val="clear" w:color="auto" w:fill="000000" w:themeFill="text1"/>
      <w:spacing w:before="0" w:beforeAutospacing="0" w:after="0" w:afterAutospacing="0"/>
    </w:pPr>
    <w:rPr>
      <w:rFonts w:asciiTheme="minorHAnsi" w:hAnsiTheme="minorHAnsi" w:cs="Courier New"/>
      <w:caps/>
      <w:color w:val="FFFFFF" w:themeColor="background1"/>
      <w:spacing w:val="-10"/>
      <w:kern w:val="24"/>
      <w:sz w:val="56"/>
      <w:szCs w:val="56"/>
    </w:rPr>
  </w:style>
  <w:style w:type="table" w:styleId="a9">
    <w:name w:val="Table Grid"/>
    <w:basedOn w:val="a1"/>
    <w:uiPriority w:val="39"/>
    <w:rsid w:val="00646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laceholder Text"/>
    <w:basedOn w:val="a0"/>
    <w:uiPriority w:val="99"/>
    <w:semiHidden/>
    <w:rsid w:val="00646EEE"/>
    <w:rPr>
      <w:color w:val="808080"/>
    </w:rPr>
  </w:style>
  <w:style w:type="character" w:styleId="ab">
    <w:name w:val="Emphasis"/>
    <w:uiPriority w:val="20"/>
    <w:qFormat/>
    <w:rsid w:val="00646EE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0708AB230B43FEA3207C737A85B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AA10E-43FD-4CEB-8CCC-9E1889A2D362}"/>
      </w:docPartPr>
      <w:docPartBody>
        <w:p w:rsidR="00732F54" w:rsidRDefault="009D11CA">
          <w:r w:rsidRPr="00BC2FD8">
            <w:rPr>
              <w:lang w:bidi="ru-RU"/>
            </w:rPr>
            <w:t>Каждый</w:t>
          </w:r>
        </w:p>
      </w:docPartBody>
    </w:docPart>
    <w:docPart>
      <w:docPartPr>
        <w:name w:val="1DFAEFB107B74256B348B40114E7BF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4B365-3F80-4EFF-84D4-6E678FF17613}"/>
      </w:docPartPr>
      <w:docPartBody>
        <w:p w:rsidR="00732F54" w:rsidRDefault="009D11CA" w:rsidP="009D11CA">
          <w:pPr>
            <w:pStyle w:val="1DFAEFB107B74256B348B40114E7BF491"/>
          </w:pPr>
          <w:r w:rsidRPr="00BC2FD8">
            <w:rPr>
              <w:rStyle w:val="a4"/>
              <w:lang w:bidi="ru-RU"/>
            </w:rPr>
            <w:t>пиксель</w:t>
          </w:r>
        </w:p>
      </w:docPartBody>
    </w:docPart>
    <w:docPart>
      <w:docPartPr>
        <w:name w:val="88EF356DE10F426290E266B05AD33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8DA7C2-8144-4CF7-B669-CE9E16D19D62}"/>
      </w:docPartPr>
      <w:docPartBody>
        <w:p w:rsidR="00732F54" w:rsidRDefault="009D11CA">
          <w:r w:rsidRPr="00BC2FD8">
            <w:rPr>
              <w:lang w:bidi="ru-RU"/>
            </w:rPr>
            <w:t>моего сердца принадлежит тебе</w:t>
          </w:r>
        </w:p>
      </w:docPartBody>
    </w:docPart>
    <w:docPart>
      <w:docPartPr>
        <w:name w:val="15D9F8163E59440082E31549F7AEB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A6C42-F08F-4419-967E-0DC28919D18D}"/>
      </w:docPartPr>
      <w:docPartBody>
        <w:p w:rsidR="00732F54" w:rsidRDefault="009D11CA" w:rsidP="00F968A6">
          <w:pPr>
            <w:pStyle w:val="15D9F8163E59440082E31549F7AEB35A"/>
          </w:pPr>
          <w:r w:rsidRPr="00BC2FD8">
            <w:rPr>
              <w:lang w:bidi="ru-RU"/>
            </w:rPr>
            <w:t>Каждый</w:t>
          </w:r>
        </w:p>
      </w:docPartBody>
    </w:docPart>
    <w:docPart>
      <w:docPartPr>
        <w:name w:val="60CC1E0A6FBD4B079544D9FB892E2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780AC7-D76F-4189-9FC7-7BCD5A109FD0}"/>
      </w:docPartPr>
      <w:docPartBody>
        <w:p w:rsidR="00732F54" w:rsidRDefault="009D11CA" w:rsidP="009D11CA">
          <w:pPr>
            <w:pStyle w:val="60CC1E0A6FBD4B079544D9FB892E22531"/>
          </w:pPr>
          <w:r w:rsidRPr="00BC2FD8">
            <w:rPr>
              <w:rStyle w:val="a4"/>
              <w:lang w:bidi="ru-RU"/>
            </w:rPr>
            <w:t>пиксель</w:t>
          </w:r>
        </w:p>
      </w:docPartBody>
    </w:docPart>
    <w:docPart>
      <w:docPartPr>
        <w:name w:val="4F81794088B248CBB60C435F067F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B23A2-0404-4EBA-972D-0BB2F15C909E}"/>
      </w:docPartPr>
      <w:docPartBody>
        <w:p w:rsidR="00732F54" w:rsidRDefault="009D11CA" w:rsidP="00F968A6">
          <w:pPr>
            <w:pStyle w:val="4F81794088B248CBB60C435F067F6A3A"/>
          </w:pPr>
          <w:r w:rsidRPr="00BC2FD8">
            <w:rPr>
              <w:lang w:bidi="ru-RU"/>
            </w:rPr>
            <w:t>моего сердца принадлежит тебе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8A6"/>
    <w:rsid w:val="00732F54"/>
    <w:rsid w:val="0081379A"/>
    <w:rsid w:val="009D11CA"/>
    <w:rsid w:val="00B218BD"/>
    <w:rsid w:val="00F968A6"/>
    <w:rsid w:val="00FA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68A6"/>
    <w:rPr>
      <w:rFonts w:cs="Times New Roman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D11CA"/>
    <w:rPr>
      <w:color w:val="808080"/>
    </w:rPr>
  </w:style>
  <w:style w:type="character" w:styleId="a4">
    <w:name w:val="Emphasis"/>
    <w:uiPriority w:val="20"/>
    <w:qFormat/>
    <w:rsid w:val="009D11CA"/>
    <w:rPr>
      <w:b/>
    </w:rPr>
  </w:style>
  <w:style w:type="paragraph" w:customStyle="1" w:styleId="1DFAEFB107B74256B348B40114E7BF49">
    <w:name w:val="1DFAEFB107B74256B348B40114E7BF49"/>
    <w:rsid w:val="00F968A6"/>
    <w:pPr>
      <w:shd w:val="clear" w:color="auto" w:fill="000000" w:themeFill="text1"/>
      <w:spacing w:after="0" w:line="240" w:lineRule="auto"/>
    </w:pPr>
    <w:rPr>
      <w:rFonts w:ascii="Courier New" w:hAnsi="Courier New"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15D9F8163E59440082E31549F7AEB35A">
    <w:name w:val="15D9F8163E59440082E31549F7AEB35A"/>
    <w:rsid w:val="00F968A6"/>
  </w:style>
  <w:style w:type="paragraph" w:customStyle="1" w:styleId="60CC1E0A6FBD4B079544D9FB892E2253">
    <w:name w:val="60CC1E0A6FBD4B079544D9FB892E2253"/>
    <w:rsid w:val="00F968A6"/>
  </w:style>
  <w:style w:type="paragraph" w:customStyle="1" w:styleId="4F81794088B248CBB60C435F067F6A3A">
    <w:name w:val="4F81794088B248CBB60C435F067F6A3A"/>
    <w:rsid w:val="00F968A6"/>
  </w:style>
  <w:style w:type="paragraph" w:customStyle="1" w:styleId="1DFAEFB107B74256B348B40114E7BF491">
    <w:name w:val="1DFAEFB107B74256B348B40114E7BF49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  <w:style w:type="paragraph" w:customStyle="1" w:styleId="60CC1E0A6FBD4B079544D9FB892E22531">
    <w:name w:val="60CC1E0A6FBD4B079544D9FB892E22531"/>
    <w:rsid w:val="009D11CA"/>
    <w:pPr>
      <w:shd w:val="clear" w:color="auto" w:fill="000000" w:themeFill="text1"/>
      <w:spacing w:after="0" w:line="240" w:lineRule="auto"/>
    </w:pPr>
    <w:rPr>
      <w:rFonts w:cs="Courier New"/>
      <w:caps/>
      <w:color w:val="FFFFFF" w:themeColor="background1"/>
      <w:spacing w:val="-10"/>
      <w:kern w:val="24"/>
      <w:sz w:val="56"/>
      <w:szCs w:val="5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Bright Roman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5018C"/>
      </a:accent1>
      <a:accent2>
        <a:srgbClr val="FCE600"/>
      </a:accent2>
      <a:accent3>
        <a:srgbClr val="008BCE"/>
      </a:accent3>
      <a:accent4>
        <a:srgbClr val="D069A9"/>
      </a:accent4>
      <a:accent5>
        <a:srgbClr val="ED1C24"/>
      </a:accent5>
      <a:accent6>
        <a:srgbClr val="54C2BA"/>
      </a:accent6>
      <a:hlink>
        <a:srgbClr val="FE0066"/>
      </a:hlink>
      <a:folHlink>
        <a:srgbClr val="FE0066"/>
      </a:folHlink>
    </a:clrScheme>
    <a:fontScheme name="Custom 48">
      <a:majorFont>
        <a:latin typeface="Courier New"/>
        <a:ea typeface=""/>
        <a:cs typeface=""/>
      </a:majorFont>
      <a:minorFont>
        <a:latin typeface="Courier New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01A62B4B-9D65-4209-AEE2-C147BC26ED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2CE525E-809E-4442-AB7A-449C6032D1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0C398B-CE6B-46E4-9358-21F3439A995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C1D343-8E16-45A2-8EC4-4D2ED4F1D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16</Words>
  <Characters>93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8T10:50:00Z</dcterms:created>
  <dcterms:modified xsi:type="dcterms:W3CDTF">2019-03-0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